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t xml:space="preserve"> tool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lastRenderedPageBreak/>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proofErr w:type="spellStart"/>
      <w:r>
        <w:t>can not</w:t>
      </w:r>
      <w:proofErr w:type="spellEnd"/>
      <w:r>
        <w:t xml:space="preserve"> do that:</w:t>
      </w:r>
    </w:p>
    <w:p w:rsidR="006E6E7A" w:rsidRDefault="006E6E7A" w:rsidP="006E6E7A">
      <w:pPr>
        <w:ind w:left="720"/>
      </w:pPr>
    </w:p>
    <w:p w:rsidR="006455C8" w:rsidRDefault="006455C8" w:rsidP="006455C8">
      <w:pPr>
        <w:ind w:left="720"/>
      </w:pPr>
      <w:r>
        <w:rPr>
          <w:noProof/>
        </w:rPr>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lastRenderedPageBreak/>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 week (from 0 to 6), and even if that will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 using cast operator:</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lastRenderedPageBreak/>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A051DD"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rsidR="00143B51" w:rsidRDefault="00143B51" w:rsidP="00A051DD"/>
    <w:p w:rsidR="00143B51" w:rsidRDefault="00143B51" w:rsidP="00A051DD"/>
    <w:p w:rsidR="00143B51" w:rsidRDefault="00143B51" w:rsidP="00A051DD"/>
    <w:p w:rsidR="00143B51" w:rsidRDefault="00143B51" w:rsidP="00A051DD"/>
    <w:p w:rsidR="00143B51" w:rsidRDefault="00143B51" w:rsidP="00A051DD"/>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asses. We can specify a keyword base 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r>
        <w:t xml:space="preserve">archy means that our </w:t>
      </w:r>
      <w:proofErr w:type="spellStart"/>
      <w:r>
        <w:t>XMLWriter</w:t>
      </w:r>
      <w:proofErr w:type="spellEnd"/>
      <w:r>
        <w:t xml:space="preserve"> (or </w:t>
      </w:r>
      <w:proofErr w:type="spellStart"/>
      <w:r>
        <w:t>JSONWriter</w:t>
      </w:r>
      <w:proofErr w:type="spellEnd"/>
      <w:r>
        <w:t xml:space="preserve">) class is a special type of the Writer, it has all the Writer has,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5D01D4" w:rsidP="005D01D4">
      <w:pPr>
        <w:pStyle w:val="Heading2"/>
      </w:pPr>
      <w:r>
        <w:t>Using the New k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proofErr w:type="spellStart"/>
      <w:r>
        <w:t>our selves</w:t>
      </w:r>
      <w:proofErr w:type="spellEnd"/>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the method from the base class with the same signature as a method from th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proofErr w:type="spellStart"/>
      <w:r>
        <w:t>uniq</w:t>
      </w:r>
      <w:proofErr w:type="spellEnd"/>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d class</w:t>
      </w:r>
    </w:p>
    <w:p w:rsidR="0049004C" w:rsidRDefault="0049004C" w:rsidP="0049004C"/>
    <w:p w:rsidR="0049004C" w:rsidRDefault="00A332AB" w:rsidP="00A332AB">
      <w:pPr>
        <w:pStyle w:val="Heading1"/>
      </w:pPr>
      <w:r>
        <w:t>Interfaces</w:t>
      </w:r>
    </w:p>
    <w:p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methods and properties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rsidR="00CB669D" w:rsidRDefault="00CB669D" w:rsidP="00A332AB">
      <w:pPr>
        <w:rPr>
          <w:noProof/>
        </w:rPr>
      </w:pPr>
      <w:r>
        <w:t xml:space="preserve">We can look at the interface as a contract which states that a class that inherits from an interface must </w:t>
      </w:r>
      <w:r w:rsidRPr="00CB669D">
        <w:rPr>
          <w:noProof/>
        </w:rPr>
        <w:t>implement all the members from that interface.</w:t>
      </w:r>
    </w:p>
    <w:p w:rsidR="00CB669D" w:rsidRDefault="00CB669D" w:rsidP="00CB669D">
      <w:pPr>
        <w:pStyle w:val="Heading2"/>
        <w:rPr>
          <w:noProof/>
        </w:rPr>
      </w:pPr>
      <w:r>
        <w:rPr>
          <w:noProof/>
        </w:rPr>
        <w:t>Defining an Interface</w:t>
      </w:r>
    </w:p>
    <w:p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a class th</w:t>
      </w:r>
      <w:r w:rsidR="001562F0">
        <w:t>at inherits from that interface:</w:t>
      </w:r>
    </w:p>
    <w:p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rsidR="00CB669D" w:rsidRDefault="00CB669D" w:rsidP="00CB669D">
      <w:r>
        <w:rPr>
          <w:rFonts w:ascii="Consolas" w:hAnsi="Consolas" w:cs="Consolas"/>
          <w:color w:val="000000"/>
          <w:sz w:val="19"/>
          <w:szCs w:val="19"/>
        </w:rPr>
        <w:t>}</w:t>
      </w:r>
    </w:p>
    <w:p w:rsidR="00CB669D" w:rsidRDefault="001562F0" w:rsidP="001562F0">
      <w:pPr>
        <w:pStyle w:val="Heading2"/>
      </w:pPr>
      <w:r>
        <w:t>Implementing an Interface</w:t>
      </w:r>
    </w:p>
    <w:p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that implements </w:t>
      </w:r>
      <w:r>
        <w:rPr>
          <w:b/>
        </w:rPr>
        <w:t>all the members</w:t>
      </w:r>
      <w:r>
        <w:t xml:space="preserve"> from that interface</w:t>
      </w:r>
      <w:r w:rsidR="00E01EE8">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rsidR="00E01EE8" w:rsidRDefault="00E01EE8" w:rsidP="00E01EE8">
      <w:r>
        <w:rPr>
          <w:rFonts w:ascii="Consolas" w:hAnsi="Consolas" w:cs="Consolas"/>
          <w:color w:val="000000"/>
          <w:sz w:val="19"/>
          <w:szCs w:val="19"/>
        </w:rPr>
        <w:t>}</w:t>
      </w:r>
    </w:p>
    <w:p w:rsidR="001562F0" w:rsidRDefault="00E01EE8" w:rsidP="00E01EE8">
      <w:r>
        <w:t xml:space="preserve">Let’s see all of this </w:t>
      </w:r>
      <w:r>
        <w:rPr>
          <w:noProof/>
        </w:rPr>
        <w:t xml:space="preserve">through the </w:t>
      </w:r>
      <w:r w:rsidRPr="00E01EE8">
        <w:rPr>
          <w:noProof/>
        </w:rPr>
        <w:t>example</w:t>
      </w:r>
      <w: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E01EE8" w:rsidRDefault="00E01B47" w:rsidP="00E01B47">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rsidR="00E01EE8" w:rsidRDefault="00E01EE8" w:rsidP="00E01EE8">
      <w:r>
        <w:t>When we implement an int</w:t>
      </w:r>
      <w:r w:rsidR="00F06EA5">
        <w:t>erface, we must ensure to provide method implementation by following this rules:</w:t>
      </w:r>
    </w:p>
    <w:p w:rsidR="00F06EA5" w:rsidRDefault="00F06EA5" w:rsidP="00F06EA5">
      <w:pPr>
        <w:pStyle w:val="ListParagraph"/>
        <w:numPr>
          <w:ilvl w:val="0"/>
          <w:numId w:val="5"/>
        </w:numPr>
      </w:pPr>
      <w:r>
        <w:t>The method names and return types must match exactly</w:t>
      </w:r>
    </w:p>
    <w:p w:rsidR="00F06EA5" w:rsidRDefault="00F06EA5" w:rsidP="00F06EA5">
      <w:pPr>
        <w:pStyle w:val="ListParagraph"/>
        <w:numPr>
          <w:ilvl w:val="0"/>
          <w:numId w:val="5"/>
        </w:numPr>
      </w:pPr>
      <w:r>
        <w:t>Any parameters must match exactly</w:t>
      </w:r>
    </w:p>
    <w:p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rsidR="00F06EA5" w:rsidRDefault="00F06EA5" w:rsidP="00F06EA5">
      <w:r>
        <w:t xml:space="preserve">A class can inherit from another class and from an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pStyle w:val="Heading2"/>
      </w:pPr>
      <w:r>
        <w:lastRenderedPageBreak/>
        <w:t xml:space="preserve">Reference Classes </w:t>
      </w:r>
      <w:proofErr w:type="gramStart"/>
      <w:r>
        <w:t>Through</w:t>
      </w:r>
      <w:proofErr w:type="gramEnd"/>
      <w:r>
        <w:t xml:space="preserve"> </w:t>
      </w:r>
      <w:r w:rsidRPr="00F06EA5">
        <w:rPr>
          <w:noProof/>
        </w:rPr>
        <w:t>its</w:t>
      </w:r>
      <w:r>
        <w:t xml:space="preserve"> Interface</w:t>
      </w:r>
    </w:p>
    <w:p w:rsidR="00F06EA5" w:rsidRDefault="00F06EA5" w:rsidP="00F06EA5">
      <w:r>
        <w:t>In the same way that we can reference an object by usi</w:t>
      </w:r>
      <w:r w:rsidR="000A524C">
        <w:t xml:space="preserve">ng a variable </w:t>
      </w:r>
      <w:r w:rsidR="000A524C" w:rsidRPr="000A524C">
        <w:rPr>
          <w:noProof/>
        </w:rPr>
        <w:t>defined</w:t>
      </w:r>
      <w:r w:rsidR="000A524C">
        <w:rPr>
          <w:noProof/>
        </w:rPr>
        <w:t xml:space="preserve"> as</w:t>
      </w:r>
      <w:r w:rsidR="000A524C">
        <w:t xml:space="preserve"> a class, we can do with the interface. Let’s see how to do that with a class variable:</w:t>
      </w:r>
    </w:p>
    <w:p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Formatter</w:t>
      </w:r>
      <w:proofErr w:type="spellEnd"/>
      <w:r>
        <w:rPr>
          <w:rFonts w:ascii="Consolas" w:hAnsi="Consolas" w:cs="Consolas"/>
          <w:color w:val="000000"/>
          <w:sz w:val="19"/>
          <w:szCs w:val="19"/>
        </w:rPr>
        <w:t xml:space="preserve"> </w:t>
      </w:r>
      <w:r w:rsidRPr="000A524C">
        <w:rPr>
          <w:rFonts w:ascii="Consolas" w:hAnsi="Consolas" w:cs="Consolas"/>
          <w:noProof/>
          <w:color w:val="000000"/>
          <w:sz w:val="19"/>
          <w:szCs w:val="19"/>
        </w:rPr>
        <w:t>formatter</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sidR="0077092A">
        <w:rPr>
          <w:rFonts w:ascii="Consolas" w:hAnsi="Consolas" w:cs="Consolas"/>
          <w:color w:val="000000"/>
          <w:sz w:val="19"/>
          <w:szCs w:val="19"/>
        </w:rPr>
        <w:t>Wri</w:t>
      </w:r>
      <w:r>
        <w:rPr>
          <w:rFonts w:ascii="Consolas" w:hAnsi="Consolas" w:cs="Consolas"/>
          <w:color w:val="000000"/>
          <w:sz w:val="19"/>
          <w:szCs w:val="19"/>
        </w:rPr>
        <w:t>t</w:t>
      </w:r>
      <w:r w:rsidR="0077092A">
        <w:rPr>
          <w:rFonts w:ascii="Consolas" w:hAnsi="Consolas" w:cs="Consolas"/>
          <w:color w:val="000000"/>
          <w:sz w:val="19"/>
          <w:szCs w:val="19"/>
        </w:rPr>
        <w: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0077092A">
        <w:rPr>
          <w:rFonts w:ascii="Consolas" w:hAnsi="Consolas" w:cs="Consolas"/>
          <w:color w:val="008000"/>
          <w:sz w:val="19"/>
          <w:szCs w:val="19"/>
        </w:rPr>
        <w:t>//method fro</w:t>
      </w:r>
      <w:r>
        <w:rPr>
          <w:rFonts w:ascii="Consolas" w:hAnsi="Consolas" w:cs="Consolas"/>
          <w:color w:val="008000"/>
          <w:sz w:val="19"/>
          <w:szCs w:val="19"/>
        </w:rPr>
        <w:t>m an interface</w:t>
      </w:r>
    </w:p>
    <w:p w:rsidR="000A524C" w:rsidRDefault="000A524C" w:rsidP="000A524C">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the </w:t>
      </w:r>
      <w:proofErr w:type="spellStart"/>
      <w:r>
        <w:rPr>
          <w:rFonts w:ascii="Consolas" w:hAnsi="Consolas" w:cs="Consolas"/>
          <w:color w:val="008000"/>
          <w:sz w:val="19"/>
          <w:szCs w:val="19"/>
        </w:rPr>
        <w:t>SetName</w:t>
      </w:r>
      <w:proofErr w:type="spellEnd"/>
      <w:r>
        <w:rPr>
          <w:rFonts w:ascii="Consolas" w:hAnsi="Consolas" w:cs="Consolas"/>
          <w:color w:val="008000"/>
          <w:sz w:val="19"/>
          <w:szCs w:val="19"/>
        </w:rPr>
        <w:t xml:space="preserve"> method is not part of the </w:t>
      </w:r>
      <w:proofErr w:type="spellStart"/>
      <w:r>
        <w:rPr>
          <w:rFonts w:ascii="Consolas" w:hAnsi="Consolas" w:cs="Consolas"/>
          <w:color w:val="008000"/>
          <w:sz w:val="19"/>
          <w:szCs w:val="19"/>
        </w:rPr>
        <w:t>I</w:t>
      </w:r>
      <w:r w:rsidR="0077092A">
        <w:rPr>
          <w:rFonts w:ascii="Consolas" w:hAnsi="Consolas" w:cs="Consolas"/>
          <w:color w:val="008000"/>
          <w:sz w:val="19"/>
          <w:szCs w:val="19"/>
        </w:rPr>
        <w:t>Writer</w:t>
      </w:r>
      <w:proofErr w:type="spellEnd"/>
      <w:r>
        <w:rPr>
          <w:rFonts w:ascii="Consolas" w:hAnsi="Consolas" w:cs="Consolas"/>
          <w:color w:val="008000"/>
          <w:sz w:val="19"/>
          <w:szCs w:val="19"/>
        </w:rPr>
        <w:t xml:space="preserve"> interface</w:t>
      </w:r>
    </w:p>
    <w:p w:rsidR="000A524C" w:rsidRDefault="000A524C" w:rsidP="000A524C">
      <w:r>
        <w:t xml:space="preserve">If we use an interface to create an object, we can access only those members declared in that interface. </w:t>
      </w:r>
    </w:p>
    <w:p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rsidR="00F507C1" w:rsidRDefault="00F507C1" w:rsidP="00F507C1">
      <w:pPr>
        <w:pStyle w:val="Heading2"/>
        <w:rPr>
          <w:noProof/>
        </w:rPr>
      </w:pPr>
      <w:r>
        <w:rPr>
          <w:noProof/>
        </w:rPr>
        <w:t>Using an Interface to Decouple Classes</w:t>
      </w:r>
    </w:p>
    <w:p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 in class A and Class B depends </w:t>
      </w:r>
      <w:r w:rsidRPr="00F507C1">
        <w:rPr>
          <w:noProof/>
        </w:rPr>
        <w:t>heav</w:t>
      </w:r>
      <w:r>
        <w:rPr>
          <w:noProof/>
        </w:rPr>
        <w:t>i</w:t>
      </w:r>
      <w:r w:rsidRPr="00F507C1">
        <w:rPr>
          <w:noProof/>
        </w:rPr>
        <w:t>ly</w:t>
      </w:r>
      <w:r>
        <w:rPr>
          <w:noProof/>
        </w:rPr>
        <w:t xml:space="preserve"> on Class A, there is a great possibility that we have to change a Class B as well. So, what we want </w:t>
      </w:r>
      <w:r w:rsidR="00873E48">
        <w:rPr>
          <w:noProof/>
        </w:rPr>
        <w:t>are</w:t>
      </w:r>
      <w:r>
        <w:rPr>
          <w:noProof/>
        </w:rPr>
        <w:t xml:space="preserve"> our classes to be </w:t>
      </w:r>
      <w:r w:rsidRPr="00F507C1">
        <w:rPr>
          <w:noProof/>
        </w:rPr>
        <w:t>loos</w:t>
      </w:r>
      <w:r>
        <w:rPr>
          <w:noProof/>
        </w:rPr>
        <w:t>el</w:t>
      </w:r>
      <w:r w:rsidRPr="00F507C1">
        <w:rPr>
          <w:noProof/>
        </w:rPr>
        <w:t>y</w:t>
      </w:r>
      <w:r>
        <w:rPr>
          <w:noProof/>
        </w:rPr>
        <w:t xml:space="preserve"> coupled or as others would say </w:t>
      </w:r>
      <w:r w:rsidRPr="00F507C1">
        <w:rPr>
          <w:noProof/>
        </w:rPr>
        <w:t>decoupled.</w:t>
      </w:r>
    </w:p>
    <w:p w:rsidR="00873E48" w:rsidRDefault="00873E48" w:rsidP="00F507C1">
      <w:pPr>
        <w:rPr>
          <w:noProof/>
        </w:rPr>
      </w:pPr>
      <w:r>
        <w:rPr>
          <w:noProof/>
        </w:rPr>
        <w:t xml:space="preserve">Let’s see what would happen if we create </w:t>
      </w:r>
      <w:r w:rsidR="00E01B47">
        <w:rPr>
          <w:noProof/>
        </w:rPr>
        <w:t>our classes as strongly couple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B47" w:rsidRDefault="0077092A" w:rsidP="0077092A">
      <w:pPr>
        <w:rPr>
          <w:noProof/>
        </w:rPr>
      </w:pPr>
      <w:r>
        <w:rPr>
          <w:rFonts w:ascii="Consolas" w:hAnsi="Consolas" w:cs="Consolas"/>
          <w:color w:val="000000"/>
          <w:sz w:val="19"/>
          <w:szCs w:val="19"/>
        </w:rPr>
        <w:t xml:space="preserve">    }</w:t>
      </w:r>
    </w:p>
    <w:p w:rsidR="00873E48" w:rsidRDefault="0077092A" w:rsidP="00F507C1">
      <w:r>
        <w:t xml:space="preserve">This </w:t>
      </w:r>
      <w:proofErr w:type="spellStart"/>
      <w:r>
        <w:t>XmlFileWriter</w:t>
      </w:r>
      <w:proofErr w:type="spellEnd"/>
      <w:r>
        <w:t xml:space="preserve"> is a class which </w:t>
      </w:r>
      <w:proofErr w:type="spellStart"/>
      <w:r>
        <w:t>hase</w:t>
      </w:r>
      <w:proofErr w:type="spellEnd"/>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r>
        <w:rPr>
          <w:rFonts w:ascii="Consolas" w:hAnsi="Consolas" w:cs="Consolas"/>
          <w:color w:val="000000"/>
          <w:sz w:val="19"/>
          <w:szCs w:val="19"/>
        </w:rPr>
        <w:t xml:space="preserve">    }</w:t>
      </w:r>
    </w:p>
    <w:p w:rsidR="0077092A" w:rsidRDefault="0077092A" w:rsidP="0077092A">
      <w:r>
        <w:t xml:space="preserve">This all works </w:t>
      </w:r>
      <w:proofErr w:type="gramStart"/>
      <w:r>
        <w:t>good</w:t>
      </w:r>
      <w:proofErr w:type="gramEnd"/>
      <w:r>
        <w:t xml:space="preserve">, you can try it, b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one change in one class requires another change in another class. This is not good.</w:t>
      </w:r>
    </w:p>
    <w:p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 bad as well.</w:t>
      </w:r>
    </w:p>
    <w:p w:rsidR="00434692" w:rsidRDefault="0077092A" w:rsidP="0077092A">
      <w:r>
        <w:t>Finally</w:t>
      </w:r>
      <w:r w:rsidR="00434692">
        <w:t xml:space="preserve">, we can ask </w:t>
      </w:r>
      <w:proofErr w:type="spellStart"/>
      <w:r w:rsidR="00434692">
        <w:t>our selves</w:t>
      </w:r>
      <w:proofErr w:type="spellEnd"/>
      <w:r w:rsidR="00434692">
        <w:t xml:space="preserve">, why </w:t>
      </w:r>
      <w:proofErr w:type="gramStart"/>
      <w:r w:rsidR="00434692">
        <w:t>do we</w:t>
      </w:r>
      <w:proofErr w:type="gramEnd"/>
      <w:r w:rsidR="00434692">
        <w:t xml:space="preserve"> need two classes for the same job, why can’t we use just one. Well, that’s where interfaces </w:t>
      </w:r>
      <w:r w:rsidR="00434692" w:rsidRPr="00434692">
        <w:rPr>
          <w:noProof/>
        </w:rPr>
        <w:t>jump</w:t>
      </w:r>
      <w:r w:rsidR="00434692">
        <w:t xml:space="preserve"> in.</w:t>
      </w:r>
    </w:p>
    <w:p w:rsidR="00434692" w:rsidRDefault="00434692" w:rsidP="0077092A">
      <w:r>
        <w:t xml:space="preserve">Let’s modify the </w:t>
      </w:r>
      <w:proofErr w:type="spellStart"/>
      <w:r>
        <w:t>XmlFileWriter</w:t>
      </w:r>
      <w:proofErr w:type="spellEnd"/>
      <w:r>
        <w:t xml:space="preserve"> class:</w:t>
      </w:r>
    </w:p>
    <w:p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r>
        <w:rPr>
          <w:rFonts w:ascii="Consolas" w:hAnsi="Consolas" w:cs="Consolas"/>
          <w:color w:val="000000"/>
          <w:sz w:val="19"/>
          <w:szCs w:val="19"/>
        </w:rPr>
        <w:t xml:space="preserve">    }</w:t>
      </w:r>
    </w:p>
    <w:p w:rsidR="00434692" w:rsidRDefault="00434692" w:rsidP="00434692">
      <w:r>
        <w:t xml:space="preserve">Excellent. This is so much better. </w:t>
      </w:r>
    </w:p>
    <w:p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 our interface </w:t>
      </w:r>
      <w:proofErr w:type="spellStart"/>
      <w:r w:rsidR="00B637F6">
        <w:t>IWritter</w:t>
      </w:r>
      <w:proofErr w:type="spellEnd"/>
      <w:r w:rsidR="00B637F6">
        <w:t xml:space="preserve"> obligates a class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r>
        <w:rPr>
          <w:rFonts w:ascii="Consolas" w:hAnsi="Consolas" w:cs="Consolas"/>
          <w:color w:val="000000"/>
          <w:sz w:val="19"/>
          <w:szCs w:val="19"/>
        </w:rPr>
        <w:t xml:space="preserve">    }</w:t>
      </w:r>
    </w:p>
    <w:p w:rsidR="00B637F6" w:rsidRDefault="00B637F6" w:rsidP="00B637F6">
      <w:r>
        <w:rPr>
          <w:noProof/>
        </w:rPr>
        <w:drawing>
          <wp:inline distT="0" distB="0" distL="0" distR="0">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7">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rsidR="00B637F6" w:rsidRDefault="00B637F6" w:rsidP="00B637F6">
      <w:r>
        <w:t xml:space="preserve">Isn’t this so much </w:t>
      </w:r>
      <w:r w:rsidRPr="00B637F6">
        <w:rPr>
          <w:noProof/>
        </w:rPr>
        <w:t>better</w:t>
      </w:r>
      <w:r>
        <w:rPr>
          <w:noProof/>
        </w:rPr>
        <w:t>?</w:t>
      </w:r>
      <w:r>
        <w:t xml:space="preserve"> 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rsidR="00A059AD" w:rsidRDefault="00A059AD" w:rsidP="00B637F6">
      <w:r>
        <w:t xml:space="preserve">This feature is also well known as a </w:t>
      </w:r>
      <w:r w:rsidRPr="00A059AD">
        <w:rPr>
          <w:noProof/>
        </w:rPr>
        <w:t>Depend</w:t>
      </w:r>
      <w:r>
        <w:rPr>
          <w:noProof/>
        </w:rPr>
        <w:t>e</w:t>
      </w:r>
      <w:r w:rsidRPr="00A059AD">
        <w:rPr>
          <w:noProof/>
        </w:rPr>
        <w:t>ncy</w:t>
      </w:r>
      <w:r>
        <w:t xml:space="preserve"> Injection.</w:t>
      </w:r>
    </w:p>
    <w:p w:rsidR="00B637F6" w:rsidRDefault="00A059AD" w:rsidP="00A059AD">
      <w:pPr>
        <w:pStyle w:val="Heading2"/>
      </w:pPr>
      <w:r>
        <w:t>Working with Multiple Interfaces</w:t>
      </w:r>
    </w:p>
    <w:p w:rsidR="00A059AD" w:rsidRDefault="00A059AD" w:rsidP="00A059AD">
      <w:r>
        <w:t xml:space="preserve">A class can inherit just from one base class, but it can inherit from multiple interfaces. </w:t>
      </w:r>
      <w:r>
        <w:rPr>
          <w:noProof/>
        </w:rPr>
        <w:t>The c</w:t>
      </w:r>
      <w:r w:rsidRPr="00A059AD">
        <w:rPr>
          <w:noProof/>
        </w:rPr>
        <w:t>lass</w:t>
      </w:r>
      <w:r>
        <w:t xml:space="preserve"> must implement all of the methods from those interfaces:</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r>
        <w:rPr>
          <w:rFonts w:ascii="Consolas" w:hAnsi="Consolas" w:cs="Consolas"/>
          <w:color w:val="000000"/>
          <w:sz w:val="19"/>
          <w:szCs w:val="19"/>
        </w:rPr>
        <w:t>}</w:t>
      </w:r>
    </w:p>
    <w:p w:rsidR="00A059AD" w:rsidRDefault="00A059AD" w:rsidP="00A059AD">
      <w:pPr>
        <w:pStyle w:val="Heading2"/>
      </w:pPr>
      <w:r>
        <w:t>Explicitly Implementing and Interface</w:t>
      </w:r>
    </w:p>
    <w:p w:rsidR="00A059AD" w:rsidRDefault="00A059AD" w:rsidP="00A059AD">
      <w:r>
        <w:t xml:space="preserve">As we already said, a class can implement more than one interface. It can happen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r>
        <w:rPr>
          <w:rFonts w:ascii="Consolas" w:hAnsi="Consolas" w:cs="Consolas"/>
          <w:color w:val="000000"/>
          <w:sz w:val="19"/>
          <w:szCs w:val="19"/>
        </w:rPr>
        <w:t xml:space="preserve">    }</w:t>
      </w:r>
    </w:p>
    <w:p w:rsidR="00EC26AB" w:rsidRDefault="00EC26AB" w:rsidP="00EC26AB">
      <w:r>
        <w:t xml:space="preserve">As we can see, we are not using an </w:t>
      </w:r>
      <w:r w:rsidRPr="00EC26AB">
        <w:rPr>
          <w:noProof/>
        </w:rPr>
        <w:t>access</w:t>
      </w:r>
      <w:r>
        <w:t xml:space="preserve"> modifier in the method implementation.</w:t>
      </w:r>
    </w:p>
    <w:p w:rsidR="00417161" w:rsidRDefault="00417161" w:rsidP="00EC26AB"/>
    <w:p w:rsidR="00417161" w:rsidRDefault="00417161" w:rsidP="00417161">
      <w:pPr>
        <w:pStyle w:val="Heading1"/>
      </w:pPr>
      <w:r>
        <w:t>Abstract Classes</w:t>
      </w:r>
    </w:p>
    <w:p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something is wrong. We don’t want to repeat our code in our classes, but to reuse the common implementation.</w:t>
      </w:r>
    </w:p>
    <w:p w:rsidR="00B0613A" w:rsidRDefault="00B0613A" w:rsidP="00417161">
      <w:r>
        <w:t xml:space="preserve">To fix this, we can extract this common implementation to a base class, and create an inheritance structure that our classes implement a base class and base class implements an interface. This will solve our problem </w:t>
      </w:r>
      <w:r>
        <w:rPr>
          <w:noProof/>
        </w:rPr>
        <w:t>with</w:t>
      </w:r>
      <w:r w:rsidR="002F7040">
        <w:t xml:space="preserve"> the</w:t>
      </w:r>
      <w:r>
        <w:t xml:space="preserve"> implementation</w:t>
      </w:r>
      <w:r w:rsidR="002F7040">
        <w:t xml:space="preserve"> repeating</w:t>
      </w:r>
      <w:r>
        <w:t>, but it is not a complete solution.</w:t>
      </w:r>
    </w:p>
    <w:p w:rsidR="00B0613A" w:rsidRDefault="00B0613A" w:rsidP="00417161">
      <w:r>
        <w:t>Why is that?</w:t>
      </w:r>
    </w:p>
    <w:p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rsidR="008A7FA8" w:rsidRDefault="008A7FA8" w:rsidP="008A7FA8">
      <w:pPr>
        <w:pStyle w:val="Heading2"/>
      </w:pPr>
      <w:r>
        <w:t>Creating Abstract Classes</w:t>
      </w:r>
    </w:p>
    <w:p w:rsidR="008A7FA8" w:rsidRDefault="008A7FA8" w:rsidP="008A7FA8">
      <w:r>
        <w:t xml:space="preserve">To create an abstract class, we use the abstract keyword. The only purpose of the abstract class is to be inherited from and it </w:t>
      </w:r>
      <w:proofErr w:type="spellStart"/>
      <w:r>
        <w:t>can not</w:t>
      </w:r>
      <w:proofErr w:type="spellEnd"/>
      <w:r>
        <w:t xml:space="preserve"> be instantiated:</w:t>
      </w:r>
    </w:p>
    <w:p w:rsidR="008A7FA8" w:rsidRDefault="002F7040" w:rsidP="008A7FA8">
      <w:r>
        <w:rPr>
          <w:noProof/>
        </w:rPr>
        <w:drawing>
          <wp:inline distT="0" distB="0" distL="0" distR="0">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rsidR="005642D4" w:rsidRDefault="002F7040" w:rsidP="008A7FA8">
      <w:r>
        <w:lastRenderedPageBreak/>
        <w:t xml:space="preserve">An abstract class can contain abstract methods. </w:t>
      </w:r>
      <w:r w:rsidR="005642D4">
        <w:t>An abstract method doesn’t contain implementation just a definition with the abstract keyword:</w:t>
      </w:r>
    </w:p>
    <w:p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rsidR="005642D4" w:rsidRDefault="005642D4" w:rsidP="008A7FA8">
      <w:r>
        <w:rPr>
          <w:noProof/>
        </w:rPr>
        <w:drawing>
          <wp:inline distT="0" distB="0" distL="0" distR="0">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rsidR="005642D4" w:rsidRDefault="005642D4" w:rsidP="005642D4">
      <w:pPr>
        <w:pStyle w:val="Heading2"/>
      </w:pPr>
      <w:r w:rsidRPr="005642D4">
        <w:rPr>
          <w:noProof/>
        </w:rPr>
        <w:t>Seal</w:t>
      </w:r>
      <w:r>
        <w:rPr>
          <w:noProof/>
        </w:rPr>
        <w:t>e</w:t>
      </w:r>
      <w:r w:rsidRPr="005642D4">
        <w:rPr>
          <w:noProof/>
        </w:rPr>
        <w:t>d</w:t>
      </w:r>
      <w:r>
        <w:t xml:space="preserve"> Classes</w:t>
      </w:r>
    </w:p>
    <w:p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rsidR="000A40AD" w:rsidRDefault="000A40AD" w:rsidP="005642D4"/>
    <w:p w:rsidR="000A40AD" w:rsidRDefault="000A40AD" w:rsidP="000A40AD">
      <w:pPr>
        <w:pStyle w:val="Heading1"/>
      </w:pPr>
      <w:r>
        <w:t>Generics</w:t>
      </w:r>
    </w:p>
    <w:p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rsidR="000A40AD" w:rsidRDefault="000A40AD" w:rsidP="000A40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40AD" w:rsidRDefault="000A40AD" w:rsidP="000A40AD">
      <w:r>
        <w:rPr>
          <w:rFonts w:ascii="Consolas" w:hAnsi="Consolas" w:cs="Consolas"/>
          <w:color w:val="000000"/>
          <w:sz w:val="19"/>
          <w:szCs w:val="19"/>
        </w:rPr>
        <w:t>}</w:t>
      </w:r>
    </w:p>
    <w:p w:rsidR="000A40AD" w:rsidRDefault="000A40AD" w:rsidP="000A40AD">
      <w:r>
        <w:t xml:space="preserve">The T in this example acts as a placeholder for a type we </w:t>
      </w:r>
      <w:proofErr w:type="gramStart"/>
      <w:r>
        <w:t>wont</w:t>
      </w:r>
      <w:proofErr w:type="gramEnd"/>
      <w:r>
        <w:t xml:space="preserve"> to work with.</w:t>
      </w:r>
      <w:r w:rsidR="00BC655E">
        <w:t xml:space="preserve"> We need to provide that type once we instantiate this generic class. So let’s see this with a simple example:</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T[]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ElementsToCollection</w:t>
      </w:r>
      <w:proofErr w:type="spellEnd"/>
      <w:r>
        <w:rPr>
          <w:rFonts w:ascii="Consolas" w:hAnsi="Consolas" w:cs="Consolas"/>
          <w:color w:val="000000"/>
          <w:sz w:val="19"/>
          <w:szCs w:val="19"/>
        </w:rPr>
        <w:t>(</w:t>
      </w:r>
      <w:r>
        <w:rPr>
          <w:rFonts w:ascii="Consolas" w:hAnsi="Consolas" w:cs="Consolas"/>
          <w:color w:val="0000FF"/>
          <w:sz w:val="19"/>
          <w:szCs w:val="19"/>
        </w:rPr>
        <w:t>params</w:t>
      </w:r>
      <w:r>
        <w:rPr>
          <w:rFonts w:ascii="Consolas" w:hAnsi="Consolas" w:cs="Consolas"/>
          <w:color w:val="000000"/>
          <w:sz w:val="19"/>
          <w:szCs w:val="19"/>
        </w:rPr>
        <w:t xml:space="preserve"> T[]elements)</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elements.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spellStart"/>
      <w:proofErr w:type="gramEnd"/>
      <w:r>
        <w:rPr>
          <w:rFonts w:ascii="Consolas" w:hAnsi="Consolas" w:cs="Consolas"/>
          <w:color w:val="000000"/>
          <w:sz w:val="19"/>
          <w:szCs w:val="19"/>
        </w:rPr>
        <w:t>i</w:t>
      </w:r>
      <w:proofErr w:type="spellEnd"/>
      <w:r>
        <w:rPr>
          <w:rFonts w:ascii="Consolas" w:hAnsi="Consolas" w:cs="Consolas"/>
          <w:color w:val="000000"/>
          <w:sz w:val="19"/>
          <w:szCs w:val="19"/>
        </w:rPr>
        <w:t>] = elements[</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eiveElementOnIndex</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r>
        <w:rPr>
          <w:rFonts w:ascii="Consolas" w:hAnsi="Consolas" w:cs="Consolas"/>
          <w:color w:val="000000"/>
          <w:sz w:val="19"/>
          <w:szCs w:val="19"/>
        </w:rPr>
        <w:t xml:space="preserve">    }</w:t>
      </w:r>
    </w:p>
    <w:p w:rsidR="00BC655E" w:rsidRDefault="00BC655E" w:rsidP="00BC655E">
      <w:r>
        <w:t>And to use this generic class:</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5);</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00"/>
          <w:sz w:val="19"/>
          <w:szCs w:val="19"/>
        </w:rPr>
        <w:t>5, 8, 12, 74, 13);</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3);</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elemen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BC655E" w:rsidP="00BC655E">
      <w:r>
        <w:rPr>
          <w:rFonts w:ascii="Consolas" w:hAnsi="Consolas" w:cs="Consolas"/>
          <w:color w:val="000000"/>
          <w:sz w:val="19"/>
          <w:szCs w:val="19"/>
        </w:rPr>
        <w:t xml:space="preserve">    }</w:t>
      </w:r>
    </w:p>
    <w:p w:rsidR="00BC655E" w:rsidRDefault="004A3064" w:rsidP="004A3064">
      <w:r>
        <w:t xml:space="preserve">As we can see, we need to provide the type which we want to work </w:t>
      </w:r>
      <w:r w:rsidRPr="004A3064">
        <w:rPr>
          <w:noProof/>
        </w:rPr>
        <w:t>with</w:t>
      </w:r>
      <w:r>
        <w:t xml:space="preserve"> our </w:t>
      </w:r>
      <w:proofErr w:type="spellStart"/>
      <w:r>
        <w:t>CollectionInitializer</w:t>
      </w:r>
      <w:proofErr w:type="spellEnd"/>
      <w:r>
        <w:t xml:space="preserve"> class. Then, we can just call the methods implemented within our generic class. Of course, we didn’t implement safety checks (if we send more elements </w:t>
      </w:r>
      <w:r>
        <w:rPr>
          <w:noProof/>
        </w:rPr>
        <w:t>than</w:t>
      </w:r>
      <w:r>
        <w:t xml:space="preserve"> the array length is </w:t>
      </w:r>
      <w:proofErr w:type="spellStart"/>
      <w:r>
        <w:t>etc</w:t>
      </w:r>
      <w:proofErr w:type="spellEnd"/>
      <w:r>
        <w:t xml:space="preserve">) </w:t>
      </w:r>
      <w:r w:rsidRPr="004A3064">
        <w:rPr>
          <w:noProof/>
        </w:rPr>
        <w:t>for a sake of simplicity</w:t>
      </w:r>
      <w:r>
        <w:t>. Now we can see the result:</w:t>
      </w:r>
    </w:p>
    <w:p w:rsidR="004A3064" w:rsidRDefault="004A3064" w:rsidP="004A3064">
      <w:r>
        <w:rPr>
          <w:noProof/>
        </w:rPr>
        <w:drawing>
          <wp:inline distT="0" distB="0" distL="0" distR="0">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0">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rsidR="004A3064" w:rsidRDefault="004A3064" w:rsidP="004A3064">
      <w:r>
        <w:t>Of course, we can send any type of data to our generic class now:</w:t>
      </w:r>
    </w:p>
    <w:p w:rsidR="004A3064" w:rsidRDefault="004A3064" w:rsidP="004A3064"/>
    <w:p w:rsidR="004A3064" w:rsidRDefault="004A3064" w:rsidP="004A3064"/>
    <w:p w:rsidR="004A3064" w:rsidRDefault="004A3064" w:rsidP="004A3064">
      <w:pPr>
        <w:autoSpaceDE w:val="0"/>
        <w:autoSpaceDN w:val="0"/>
        <w:adjustRightInd w:val="0"/>
        <w:spacing w:after="0" w:line="240" w:lineRule="auto"/>
        <w:rPr>
          <w:rFonts w:ascii="Consolas" w:hAnsi="Consolas" w:cs="Consolas"/>
          <w:color w:val="0000FF"/>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 xml:space="preserve">&lt;Student&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ment.Age</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r>
        <w:rPr>
          <w:noProof/>
        </w:rPr>
        <w:drawing>
          <wp:inline distT="0" distB="0" distL="0" distR="0">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1">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rsidR="00D45C36" w:rsidRDefault="00D45C36" w:rsidP="004A3064">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KeyValueInitializer</w:t>
      </w:r>
      <w:proofErr w:type="spellEnd"/>
      <w:r>
        <w:rPr>
          <w:rFonts w:ascii="Consolas" w:hAnsi="Consolas" w:cs="Consolas"/>
          <w:color w:val="000000"/>
          <w:sz w:val="19"/>
          <w:szCs w:val="19"/>
        </w:rPr>
        <w:t>&lt;</w:t>
      </w:r>
      <w:proofErr w:type="spellStart"/>
      <w:r>
        <w:rPr>
          <w:rFonts w:ascii="Consolas" w:hAnsi="Consolas" w:cs="Consolas"/>
          <w:color w:val="2B91AF"/>
          <w:sz w:val="19"/>
          <w:szCs w:val="19"/>
        </w:rPr>
        <w:t>TKey</w:t>
      </w:r>
      <w:proofErr w:type="spellEnd"/>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rsidR="00D45C36" w:rsidRDefault="00D45C36" w:rsidP="00D45C36">
      <w:pPr>
        <w:pStyle w:val="Heading2"/>
      </w:pPr>
      <w:r>
        <w:t>Constraints with Generics</w:t>
      </w:r>
    </w:p>
    <w:p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rsidR="00D45C36" w:rsidRDefault="00D45C36" w:rsidP="00D45C36">
      <w:proofErr w:type="gramStart"/>
      <w:r>
        <w:t>or</w:t>
      </w:r>
      <w:proofErr w:type="gramEnd"/>
      <w:r>
        <w:t xml:space="preserve"> we can limit our generic class to work only with classe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rsidR="00D45C36" w:rsidRDefault="00D45C36" w:rsidP="00D45C36">
      <w:r>
        <w:t>There are different variations for this constraints, they depend on the situation we are working in. It is important to know that if we constraint our generic class to work only with classes, we will get an error if we provide any value type. If we want to work only with value types, we can constraint our generic class like thi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proofErr w:type="spellStart"/>
      <w:r>
        <w:rPr>
          <w:rFonts w:ascii="Consolas" w:hAnsi="Consolas" w:cs="Consolas"/>
          <w:color w:val="0000FF"/>
          <w:sz w:val="19"/>
          <w:szCs w:val="19"/>
        </w:rPr>
        <w:t>struct</w:t>
      </w:r>
      <w:proofErr w:type="spellEnd"/>
    </w:p>
    <w:p w:rsidR="00D45C36" w:rsidRDefault="008466F5" w:rsidP="008466F5">
      <w:pPr>
        <w:pStyle w:val="Heading2"/>
      </w:pPr>
      <w:r>
        <w:t>Generic Methods</w:t>
      </w:r>
    </w:p>
    <w:p w:rsidR="008466F5" w:rsidRDefault="008466F5" w:rsidP="008466F5">
      <w:r>
        <w:t>In the same way that we can create a generic class, we can create a generic method. We just need to set a type parameter in angle brackets right behind a method name:</w:t>
      </w:r>
    </w:p>
    <w:p w:rsidR="008466F5" w:rsidRDefault="008466F5" w:rsidP="008466F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ExampleMethod</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T param1, T param2)</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rsidR="008466F5" w:rsidRDefault="008466F5" w:rsidP="008466F5">
      <w:r>
        <w:rPr>
          <w:rFonts w:ascii="Consolas" w:hAnsi="Consolas" w:cs="Consolas"/>
          <w:color w:val="000000"/>
          <w:sz w:val="19"/>
          <w:szCs w:val="19"/>
        </w:rPr>
        <w:t>}</w:t>
      </w:r>
    </w:p>
    <w:p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rsidR="001C0831" w:rsidRDefault="001C0831" w:rsidP="001C0831">
      <w:pPr>
        <w:pStyle w:val="Heading1"/>
      </w:pPr>
      <w:r>
        <w:t>Queue</w:t>
      </w:r>
      <w:r w:rsidR="00865044">
        <w:t xml:space="preserve">, Stack, </w:t>
      </w:r>
      <w:proofErr w:type="spellStart"/>
      <w:r w:rsidR="00865044">
        <w:t>Hasht</w:t>
      </w:r>
      <w:r>
        <w:t>able</w:t>
      </w:r>
      <w:proofErr w:type="spellEnd"/>
    </w:p>
    <w:p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rsidR="001C0831" w:rsidRDefault="001C0831" w:rsidP="001C0831">
      <w:r>
        <w:t>So, let’s start.</w:t>
      </w:r>
    </w:p>
    <w:p w:rsidR="001C0831" w:rsidRDefault="001C0831" w:rsidP="001C0831">
      <w:pPr>
        <w:pStyle w:val="Heading2"/>
      </w:pPr>
      <w:r>
        <w:t>Queue Collection</w:t>
      </w:r>
    </w:p>
    <w:p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rsidR="00B430CD" w:rsidRDefault="001C0831" w:rsidP="001C0831">
      <w:pPr>
        <w:rPr>
          <w:noProof/>
        </w:rPr>
      </w:pPr>
      <w:r>
        <w:rPr>
          <w:noProof/>
        </w:rPr>
        <w:t>To create an object instance of a queue collection we c</w:t>
      </w:r>
      <w:r w:rsidR="00B430CD">
        <w:rPr>
          <w:noProof/>
        </w:rPr>
        <w:t xml:space="preserve">an use two different statements. </w:t>
      </w:r>
    </w:p>
    <w:p w:rsidR="001C0831" w:rsidRDefault="00B430CD" w:rsidP="001C0831">
      <w:pPr>
        <w:rPr>
          <w:noProof/>
        </w:rPr>
      </w:pPr>
      <w:r>
        <w:rPr>
          <w:noProof/>
        </w:rPr>
        <w:t>By using System.Collection.Generic namespace:</w:t>
      </w:r>
    </w:p>
    <w:p w:rsidR="00B430CD" w:rsidRDefault="00B430CD" w:rsidP="001C0831">
      <w:pPr>
        <w:rPr>
          <w:noProof/>
        </w:rPr>
      </w:pPr>
      <w:r>
        <w:rPr>
          <w:rFonts w:ascii="Consolas" w:hAnsi="Consolas" w:cs="Consolas"/>
          <w:color w:val="000000"/>
          <w:sz w:val="19"/>
          <w:szCs w:val="19"/>
        </w:rPr>
        <w:t>Queue&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int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Queue&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rsidR="00B430CD" w:rsidRDefault="00B430CD" w:rsidP="001C0831">
      <w:pPr>
        <w:rPr>
          <w:noProof/>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430CD" w:rsidP="001C0831">
      <w:r>
        <w:t xml:space="preserve">If we declare an object by providing a type (in our example an </w:t>
      </w:r>
      <w:proofErr w:type="spellStart"/>
      <w:r>
        <w:t>int</w:t>
      </w:r>
      <w:proofErr w:type="spellEnd"/>
      <w:r>
        <w: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rsidR="00B430CD" w:rsidRDefault="00BC59FE" w:rsidP="00865044">
      <w:pPr>
        <w:pStyle w:val="Heading2"/>
      </w:pPr>
      <w:r>
        <w:t>The Most Common Methods and Properties</w:t>
      </w:r>
    </w:p>
    <w:p w:rsidR="00BC59FE" w:rsidRDefault="00BC59FE" w:rsidP="00BC59FE">
      <w:r>
        <w:t xml:space="preserve">The </w:t>
      </w:r>
      <w:proofErr w:type="spellStart"/>
      <w:r w:rsidRPr="00BC59FE">
        <w:t>Enqueue</w:t>
      </w:r>
      <w:proofErr w:type="spellEnd"/>
      <w:r>
        <w:t xml:space="preserve"> method adds an element inside a collection:</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A31515"/>
          <w:sz w:val="19"/>
          <w:szCs w:val="19"/>
        </w:rPr>
        <w:t>"John"</w:t>
      </w: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10);</w:t>
      </w:r>
    </w:p>
    <w:p w:rsidR="00BC59FE" w:rsidRDefault="00BC59FE" w:rsidP="00BC59FE">
      <w:pPr>
        <w:autoSpaceDE w:val="0"/>
        <w:autoSpaceDN w:val="0"/>
        <w:adjustRightInd w:val="0"/>
        <w:spacing w:after="0" w:line="240" w:lineRule="auto"/>
        <w:rPr>
          <w:rFonts w:ascii="Consolas" w:hAnsi="Consolas" w:cs="Consolas"/>
          <w:color w:val="000000"/>
          <w:sz w:val="19"/>
          <w:szCs w:val="19"/>
        </w:rPr>
      </w:pP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BC59FE" w:rsidRPr="00BC59FE" w:rsidRDefault="00BC59FE" w:rsidP="00BC59FE">
      <w:r>
        <w:rPr>
          <w:rFonts w:ascii="Consolas" w:hAnsi="Consolas" w:cs="Consolas"/>
          <w:color w:val="000000"/>
          <w:sz w:val="19"/>
          <w:szCs w:val="19"/>
        </w:rPr>
        <w:t>}</w:t>
      </w:r>
    </w:p>
    <w:p w:rsidR="00B430CD" w:rsidRDefault="00BC59FE" w:rsidP="001C0831">
      <w:r>
        <w:t xml:space="preserve">The </w:t>
      </w:r>
      <w:proofErr w:type="spellStart"/>
      <w:r>
        <w:t>Dequeue</w:t>
      </w:r>
      <w:proofErr w:type="spellEnd"/>
      <w:r>
        <w:t xml:space="preserve"> method removes an element at the beginning of the collection and returns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lastRenderedPageBreak/>
        <w:t>int</w:t>
      </w:r>
      <w:proofErr w:type="spellEnd"/>
      <w:proofErr w:type="gramEnd"/>
      <w:r>
        <w:rPr>
          <w:rFonts w:ascii="Consolas" w:hAnsi="Consolas" w:cs="Consolas"/>
          <w:color w:val="000000"/>
          <w:sz w:val="19"/>
          <w:szCs w:val="19"/>
        </w:rPr>
        <w:t xml:space="preserve"> number = Convert.ToInt32(queueCollection1.Dequeue());</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BC59FE" w:rsidRDefault="004715FD" w:rsidP="004715FD">
      <w:r>
        <w:t>The Peek method returns the element at the beginning of the collection but does not remove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eekNumber</w:t>
      </w:r>
      <w:proofErr w:type="spellEnd"/>
      <w:r>
        <w:rPr>
          <w:rFonts w:ascii="Consolas" w:hAnsi="Consolas" w:cs="Consolas"/>
          <w:color w:val="000000"/>
          <w:sz w:val="19"/>
          <w:szCs w:val="19"/>
        </w:rPr>
        <w:t xml:space="preserve"> = Convert.ToInt32(queueCollection2.Peek());</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4715FD" w:rsidRDefault="004715FD" w:rsidP="004715FD">
      <w:r>
        <w:t>The Clear method removes all the elements from a collection.</w:t>
      </w:r>
    </w:p>
    <w:p w:rsidR="004715FD" w:rsidRDefault="004715FD" w:rsidP="004715FD">
      <w:r>
        <w:t>If we want to check how many elements we have inside a collection, we can use the Count property:</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Clear(</w:t>
      </w:r>
      <w:proofErr w:type="gramEnd"/>
      <w:r>
        <w:rPr>
          <w:rFonts w:ascii="Consolas" w:hAnsi="Consolas" w:cs="Consolas"/>
          <w:color w:val="000000"/>
          <w:sz w:val="19"/>
          <w:szCs w:val="19"/>
        </w:rPr>
        <w:t>);</w:t>
      </w:r>
    </w:p>
    <w:p w:rsidR="004715FD" w:rsidRDefault="004715FD" w:rsidP="004715FD">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queueCollection2.Count);</w:t>
      </w:r>
    </w:p>
    <w:p w:rsidR="005675EF" w:rsidRDefault="005675EF" w:rsidP="005675EF">
      <w:pPr>
        <w:pStyle w:val="Heading2"/>
      </w:pPr>
      <w:r>
        <w:t>Stack Collection</w:t>
      </w:r>
    </w:p>
    <w:p w:rsidR="005675EF" w:rsidRDefault="005675EF" w:rsidP="005675EF">
      <w:r>
        <w:t>The stack collection represents a simple last-in, first-out collection. It means that an element which enters first in a collection will exit last.</w:t>
      </w:r>
    </w:p>
    <w:p w:rsidR="005675EF" w:rsidRPr="005675EF" w:rsidRDefault="005675EF" w:rsidP="005675EF">
      <w:r>
        <w:t xml:space="preserve">As with the Queue collection, we can use the </w:t>
      </w:r>
      <w:proofErr w:type="spellStart"/>
      <w:r>
        <w:t>System</w:t>
      </w:r>
      <w:r w:rsidRPr="005675EF">
        <w:rPr>
          <w:noProof/>
        </w:rPr>
        <w:t>.Collection</w:t>
      </w:r>
      <w:proofErr w:type="spellEnd"/>
      <w:r>
        <w:t xml:space="preserve"> and </w:t>
      </w:r>
      <w:proofErr w:type="spellStart"/>
      <w:r>
        <w:t>System.Collection.Generic</w:t>
      </w:r>
      <w:proofErr w:type="spellEnd"/>
      <w:r>
        <w:t xml:space="preserve"> namespaces.</w:t>
      </w:r>
    </w:p>
    <w:p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w:t>
      </w:r>
      <w:proofErr w:type="spellStart"/>
      <w:r>
        <w:rPr>
          <w:rFonts w:ascii="Consolas" w:hAnsi="Consolas" w:cs="Consolas"/>
          <w:color w:val="000000"/>
          <w:sz w:val="19"/>
          <w:szCs w:val="19"/>
        </w:rPr>
        <w:t>stack</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5675EF" w:rsidRDefault="005675EF" w:rsidP="005675EF">
      <w:r>
        <w:rPr>
          <w:rFonts w:ascii="Consolas" w:hAnsi="Consolas" w:cs="Consolas"/>
          <w:color w:val="000000"/>
          <w:sz w:val="19"/>
          <w:szCs w:val="19"/>
        </w:rPr>
        <w:t>Stack&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stackI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ack&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5675EF" w:rsidRDefault="005675EF" w:rsidP="00865044">
      <w:pPr>
        <w:pStyle w:val="Heading2"/>
      </w:pPr>
      <w:r>
        <w:t>The Most Common Methods and Properties</w:t>
      </w:r>
    </w:p>
    <w:p w:rsidR="004715FD" w:rsidRDefault="005675EF" w:rsidP="005675EF">
      <w:r>
        <w:t>The Push method inserts an</w:t>
      </w:r>
      <w:r w:rsidR="00C971CB">
        <w:t xml:space="preserve"> </w:t>
      </w:r>
      <w:r>
        <w:t>object at the top of the collection:</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5675EF" w:rsidRDefault="00C971CB" w:rsidP="00C971CB">
      <w:pPr>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r>
        <w:t>The Pop method removes the element which was included last in a collection and returns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2.Pop());</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cs="Consolas"/>
          <w:color w:val="000000"/>
        </w:rPr>
      </w:pPr>
    </w:p>
    <w:p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1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3.Peek());</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rsidR="00677DCE" w:rsidRDefault="00677DCE" w:rsidP="00C971CB">
      <w:pPr>
        <w:rPr>
          <w:rFonts w:cs="Consolas"/>
        </w:rPr>
      </w:pPr>
      <w:r>
        <w:rPr>
          <w:rFonts w:cs="Consolas"/>
        </w:rPr>
        <w:t>If we want to count the number of elements, we use the Count property:</w:t>
      </w:r>
    </w:p>
    <w:p w:rsidR="00677DCE" w:rsidRDefault="00677DCE" w:rsidP="00677D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Clear(</w:t>
      </w:r>
      <w:proofErr w:type="gramEnd"/>
      <w:r>
        <w:rPr>
          <w:rFonts w:ascii="Consolas" w:hAnsi="Consolas" w:cs="Consolas"/>
          <w:color w:val="000000"/>
          <w:sz w:val="19"/>
          <w:szCs w:val="19"/>
        </w:rPr>
        <w:t>);</w:t>
      </w:r>
    </w:p>
    <w:p w:rsidR="00865044" w:rsidRDefault="00677DCE" w:rsidP="00677DCE">
      <w:pPr>
        <w:rPr>
          <w:rFonts w:cs="Consolas"/>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ackCollection3.Count);</w:t>
      </w:r>
    </w:p>
    <w:p w:rsidR="00677DCE" w:rsidRDefault="00865044" w:rsidP="00865044">
      <w:pPr>
        <w:pStyle w:val="Heading2"/>
      </w:pPr>
      <w:proofErr w:type="spellStart"/>
      <w:r>
        <w:t>Hashtable</w:t>
      </w:r>
      <w:proofErr w:type="spellEnd"/>
    </w:p>
    <w:p w:rsidR="00865044" w:rsidRDefault="00865044" w:rsidP="00865044">
      <w:r>
        <w:t xml:space="preserve">The </w:t>
      </w:r>
      <w:r w:rsidRPr="00865044">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w:t>
      </w:r>
      <w:proofErr w:type="spellStart"/>
      <w:r>
        <w:t>hashtable</w:t>
      </w:r>
      <w:proofErr w:type="spellEnd"/>
      <w:r>
        <w:t xml:space="preserve"> object by using the </w:t>
      </w:r>
      <w:r w:rsidRPr="00865044">
        <w:rPr>
          <w:noProof/>
        </w:rPr>
        <w:t>only</w:t>
      </w:r>
      <w:r>
        <w:t xml:space="preserve"> </w:t>
      </w:r>
      <w:proofErr w:type="spellStart"/>
      <w:r>
        <w:t>System</w:t>
      </w:r>
      <w:r w:rsidRPr="00865044">
        <w:rPr>
          <w:noProof/>
        </w:rPr>
        <w:t>.Collections</w:t>
      </w:r>
      <w:proofErr w:type="spellEnd"/>
      <w:r>
        <w:t xml:space="preserve"> namespace:</w:t>
      </w:r>
    </w:p>
    <w:p w:rsidR="00865044" w:rsidRDefault="00865044" w:rsidP="00865044">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865044" w:rsidRDefault="00865044" w:rsidP="00865044">
      <w:r>
        <w:t xml:space="preserve">The </w:t>
      </w:r>
      <w:proofErr w:type="spellStart"/>
      <w:r>
        <w:t>hashtable</w:t>
      </w:r>
      <w:proofErr w:type="spellEnd"/>
      <w:r>
        <w:t xml:space="preserve"> constructor has a fifteen overloaded constructors.</w:t>
      </w:r>
    </w:p>
    <w:p w:rsidR="00865044" w:rsidRPr="00865044" w:rsidRDefault="00865044" w:rsidP="00865044">
      <w:bookmarkStart w:id="0" w:name="_GoBack"/>
      <w:bookmarkEnd w:id="0"/>
    </w:p>
    <w:sectPr w:rsidR="00865044" w:rsidRPr="008650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qQUAvA0V7SwAAAA="/>
  </w:docVars>
  <w:rsids>
    <w:rsidRoot w:val="009D6FD2"/>
    <w:rsid w:val="00046792"/>
    <w:rsid w:val="000A3F77"/>
    <w:rsid w:val="000A40AD"/>
    <w:rsid w:val="000A524C"/>
    <w:rsid w:val="000B173F"/>
    <w:rsid w:val="001212B4"/>
    <w:rsid w:val="00143B51"/>
    <w:rsid w:val="001562F0"/>
    <w:rsid w:val="00195D48"/>
    <w:rsid w:val="001C0831"/>
    <w:rsid w:val="001D63D1"/>
    <w:rsid w:val="001F32E7"/>
    <w:rsid w:val="00216D54"/>
    <w:rsid w:val="00292A5D"/>
    <w:rsid w:val="002A319E"/>
    <w:rsid w:val="002F7040"/>
    <w:rsid w:val="003206F8"/>
    <w:rsid w:val="00323E19"/>
    <w:rsid w:val="003441A2"/>
    <w:rsid w:val="00383F96"/>
    <w:rsid w:val="003A14C8"/>
    <w:rsid w:val="003E78C5"/>
    <w:rsid w:val="00402897"/>
    <w:rsid w:val="00417161"/>
    <w:rsid w:val="00434692"/>
    <w:rsid w:val="004715FD"/>
    <w:rsid w:val="00480FB1"/>
    <w:rsid w:val="0049004C"/>
    <w:rsid w:val="004A3064"/>
    <w:rsid w:val="004C12E2"/>
    <w:rsid w:val="004C4B63"/>
    <w:rsid w:val="00503172"/>
    <w:rsid w:val="005642D4"/>
    <w:rsid w:val="005675EF"/>
    <w:rsid w:val="00574D90"/>
    <w:rsid w:val="005942C0"/>
    <w:rsid w:val="005B6ECA"/>
    <w:rsid w:val="005D01D4"/>
    <w:rsid w:val="005E4F22"/>
    <w:rsid w:val="00630363"/>
    <w:rsid w:val="00642A17"/>
    <w:rsid w:val="00644812"/>
    <w:rsid w:val="006455C8"/>
    <w:rsid w:val="00677DCE"/>
    <w:rsid w:val="00685983"/>
    <w:rsid w:val="006E6E7A"/>
    <w:rsid w:val="0077092A"/>
    <w:rsid w:val="007C3C3A"/>
    <w:rsid w:val="008466F5"/>
    <w:rsid w:val="008633B4"/>
    <w:rsid w:val="00865044"/>
    <w:rsid w:val="008728BE"/>
    <w:rsid w:val="00873E48"/>
    <w:rsid w:val="008A7FA8"/>
    <w:rsid w:val="00943E03"/>
    <w:rsid w:val="009827F2"/>
    <w:rsid w:val="0099010C"/>
    <w:rsid w:val="009C78FF"/>
    <w:rsid w:val="009D6FD2"/>
    <w:rsid w:val="009D753C"/>
    <w:rsid w:val="00A051DD"/>
    <w:rsid w:val="00A059AD"/>
    <w:rsid w:val="00A318C4"/>
    <w:rsid w:val="00A332AB"/>
    <w:rsid w:val="00AB4E4E"/>
    <w:rsid w:val="00AC166E"/>
    <w:rsid w:val="00B0613A"/>
    <w:rsid w:val="00B17CCE"/>
    <w:rsid w:val="00B430CD"/>
    <w:rsid w:val="00B637F6"/>
    <w:rsid w:val="00BC59FE"/>
    <w:rsid w:val="00BC655E"/>
    <w:rsid w:val="00C8147E"/>
    <w:rsid w:val="00C83FC1"/>
    <w:rsid w:val="00C971CB"/>
    <w:rsid w:val="00C97897"/>
    <w:rsid w:val="00CA6AC0"/>
    <w:rsid w:val="00CB669D"/>
    <w:rsid w:val="00CC1713"/>
    <w:rsid w:val="00D45C36"/>
    <w:rsid w:val="00D565B7"/>
    <w:rsid w:val="00D90A98"/>
    <w:rsid w:val="00DB5F9E"/>
    <w:rsid w:val="00DD36C5"/>
    <w:rsid w:val="00E01B47"/>
    <w:rsid w:val="00E01EE8"/>
    <w:rsid w:val="00E81F8B"/>
    <w:rsid w:val="00EA42EB"/>
    <w:rsid w:val="00EC26AB"/>
    <w:rsid w:val="00EF4A1B"/>
    <w:rsid w:val="00F035BF"/>
    <w:rsid w:val="00F06EA5"/>
    <w:rsid w:val="00F507C1"/>
    <w:rsid w:val="00F84EE0"/>
    <w:rsid w:val="00FA4D43"/>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332A67-BCA8-48D7-B131-290EB99B6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0</TotalTime>
  <Pages>1</Pages>
  <Words>8045</Words>
  <Characters>45857</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26</cp:revision>
  <dcterms:created xsi:type="dcterms:W3CDTF">2018-07-12T06:51:00Z</dcterms:created>
  <dcterms:modified xsi:type="dcterms:W3CDTF">2018-07-15T18:33:00Z</dcterms:modified>
</cp:coreProperties>
</file>